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4B87C5" w14:textId="77777777" w:rsidR="00CD0FD8" w:rsidRDefault="00CD0FD8">
      <w:bookmarkStart w:id="0" w:name="_GoBack"/>
      <w:bookmarkEnd w:id="0"/>
    </w:p>
    <w:p w14:paraId="21A457C0" w14:textId="77777777" w:rsidR="00CD0FD8" w:rsidRDefault="00CD0FD8">
      <w:r>
        <w:t xml:space="preserve">Logged In User Mobile No: </w:t>
      </w:r>
      <w:r w:rsidRPr="00CD0FD8">
        <w:rPr>
          <w:b/>
          <w:bCs/>
        </w:rPr>
        <w:t>9158900054</w:t>
      </w:r>
      <w:r>
        <w:t xml:space="preserve"> connected to EmployeeID: </w:t>
      </w:r>
      <w:r w:rsidRPr="00CD0FD8">
        <w:rPr>
          <w:b/>
          <w:bCs/>
        </w:rPr>
        <w:t>E10</w:t>
      </w:r>
    </w:p>
    <w:p w14:paraId="38C729A8" w14:textId="77777777" w:rsidR="00CD0FD8" w:rsidRDefault="00CD0FD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7"/>
        <w:gridCol w:w="3151"/>
        <w:gridCol w:w="2748"/>
      </w:tblGrid>
      <w:tr w:rsidR="00CD0FD8" w14:paraId="0FEFC396" w14:textId="77777777" w:rsidTr="00CD0FD8">
        <w:tc>
          <w:tcPr>
            <w:tcW w:w="3117" w:type="dxa"/>
          </w:tcPr>
          <w:p w14:paraId="4B95E1C1" w14:textId="77777777" w:rsidR="00CD0FD8" w:rsidRPr="00CD0FD8" w:rsidRDefault="00CD0FD8">
            <w:pPr>
              <w:rPr>
                <w:b/>
                <w:bCs/>
              </w:rPr>
            </w:pPr>
            <w:r w:rsidRPr="00CD0FD8">
              <w:rPr>
                <w:b/>
                <w:bCs/>
              </w:rPr>
              <w:t>Employee ID</w:t>
            </w:r>
          </w:p>
        </w:tc>
        <w:tc>
          <w:tcPr>
            <w:tcW w:w="3151" w:type="dxa"/>
          </w:tcPr>
          <w:p w14:paraId="50028D24" w14:textId="77777777" w:rsidR="00CD0FD8" w:rsidRPr="00CD0FD8" w:rsidRDefault="00CD0FD8">
            <w:pPr>
              <w:rPr>
                <w:b/>
                <w:bCs/>
              </w:rPr>
            </w:pPr>
            <w:r w:rsidRPr="00CD0FD8">
              <w:rPr>
                <w:b/>
                <w:bCs/>
              </w:rPr>
              <w:t>Assoicated Account ID</w:t>
            </w:r>
          </w:p>
        </w:tc>
        <w:tc>
          <w:tcPr>
            <w:tcW w:w="2748" w:type="dxa"/>
          </w:tcPr>
          <w:p w14:paraId="0CED8ABA" w14:textId="77777777" w:rsidR="00CD0FD8" w:rsidRPr="00CD0FD8" w:rsidRDefault="00CD0FD8">
            <w:pPr>
              <w:rPr>
                <w:b/>
                <w:bCs/>
              </w:rPr>
            </w:pPr>
            <w:r>
              <w:rPr>
                <w:b/>
                <w:bCs/>
              </w:rPr>
              <w:t>Employee Name</w:t>
            </w:r>
          </w:p>
        </w:tc>
      </w:tr>
      <w:tr w:rsidR="00CD0FD8" w14:paraId="624506F3" w14:textId="77777777" w:rsidTr="00CD0FD8">
        <w:tc>
          <w:tcPr>
            <w:tcW w:w="3117" w:type="dxa"/>
          </w:tcPr>
          <w:p w14:paraId="7C2F05F0" w14:textId="77777777" w:rsidR="00CD0FD8" w:rsidRDefault="00CD0FD8">
            <w:r>
              <w:t>E10</w:t>
            </w:r>
          </w:p>
        </w:tc>
        <w:tc>
          <w:tcPr>
            <w:tcW w:w="3151" w:type="dxa"/>
          </w:tcPr>
          <w:p w14:paraId="3303CE16" w14:textId="77777777" w:rsidR="00CD0FD8" w:rsidRDefault="00CD0FD8">
            <w:r>
              <w:t>31</w:t>
            </w:r>
          </w:p>
        </w:tc>
        <w:tc>
          <w:tcPr>
            <w:tcW w:w="2748" w:type="dxa"/>
          </w:tcPr>
          <w:p w14:paraId="3405EC3F" w14:textId="77777777" w:rsidR="00CD0FD8" w:rsidRDefault="00CD0FD8">
            <w:r w:rsidRPr="00CD0FD8">
              <w:t>nitesh11 yadav11</w:t>
            </w:r>
          </w:p>
        </w:tc>
      </w:tr>
      <w:tr w:rsidR="00CD0FD8" w14:paraId="588628A8" w14:textId="77777777" w:rsidTr="00CD0FD8">
        <w:tc>
          <w:tcPr>
            <w:tcW w:w="3117" w:type="dxa"/>
          </w:tcPr>
          <w:p w14:paraId="0D287EDC" w14:textId="77777777" w:rsidR="00CD0FD8" w:rsidRDefault="00CD0FD8">
            <w:r>
              <w:t>E3</w:t>
            </w:r>
          </w:p>
        </w:tc>
        <w:tc>
          <w:tcPr>
            <w:tcW w:w="3151" w:type="dxa"/>
          </w:tcPr>
          <w:p w14:paraId="65976495" w14:textId="77777777" w:rsidR="00CD0FD8" w:rsidRDefault="00CD0FD8">
            <w:r>
              <w:t>3</w:t>
            </w:r>
          </w:p>
        </w:tc>
        <w:tc>
          <w:tcPr>
            <w:tcW w:w="2748" w:type="dxa"/>
          </w:tcPr>
          <w:p w14:paraId="7BFA9DD7" w14:textId="77777777" w:rsidR="00CD0FD8" w:rsidRDefault="00CD0FD8">
            <w:r w:rsidRPr="00CD0FD8">
              <w:t>AviICICI</w:t>
            </w:r>
          </w:p>
        </w:tc>
      </w:tr>
      <w:tr w:rsidR="00CD0FD8" w14:paraId="257A4134" w14:textId="77777777" w:rsidTr="00CD0FD8">
        <w:tc>
          <w:tcPr>
            <w:tcW w:w="3117" w:type="dxa"/>
          </w:tcPr>
          <w:p w14:paraId="2DD29012" w14:textId="77777777" w:rsidR="00CD0FD8" w:rsidRDefault="00CD0FD8"/>
        </w:tc>
        <w:tc>
          <w:tcPr>
            <w:tcW w:w="3151" w:type="dxa"/>
          </w:tcPr>
          <w:p w14:paraId="01EDD09E" w14:textId="77777777" w:rsidR="00CD0FD8" w:rsidRDefault="00CD0FD8"/>
        </w:tc>
        <w:tc>
          <w:tcPr>
            <w:tcW w:w="2748" w:type="dxa"/>
          </w:tcPr>
          <w:p w14:paraId="1B68FB38" w14:textId="77777777" w:rsidR="00CD0FD8" w:rsidRDefault="00CD0FD8"/>
        </w:tc>
      </w:tr>
    </w:tbl>
    <w:p w14:paraId="5E2438A9" w14:textId="77777777" w:rsidR="004760FD" w:rsidRDefault="00755AC0"/>
    <w:p w14:paraId="2E9EA441" w14:textId="77777777" w:rsidR="00CD0FD8" w:rsidRDefault="00CD0FD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2"/>
        <w:gridCol w:w="3153"/>
        <w:gridCol w:w="2751"/>
      </w:tblGrid>
      <w:tr w:rsidR="00CD0FD8" w14:paraId="14F68373" w14:textId="77777777" w:rsidTr="00CD0FD8">
        <w:tc>
          <w:tcPr>
            <w:tcW w:w="3112" w:type="dxa"/>
          </w:tcPr>
          <w:p w14:paraId="17102AEE" w14:textId="77777777" w:rsidR="00CD0FD8" w:rsidRPr="00CD0FD8" w:rsidRDefault="00CD0FD8">
            <w:pPr>
              <w:rPr>
                <w:b/>
                <w:bCs/>
              </w:rPr>
            </w:pPr>
            <w:r w:rsidRPr="00CD0FD8">
              <w:rPr>
                <w:b/>
                <w:bCs/>
              </w:rPr>
              <w:t>Customer ID</w:t>
            </w:r>
          </w:p>
        </w:tc>
        <w:tc>
          <w:tcPr>
            <w:tcW w:w="3153" w:type="dxa"/>
          </w:tcPr>
          <w:p w14:paraId="624BB3B7" w14:textId="77777777" w:rsidR="00CD0FD8" w:rsidRPr="00CD0FD8" w:rsidRDefault="00CD0FD8">
            <w:pPr>
              <w:rPr>
                <w:b/>
                <w:bCs/>
              </w:rPr>
            </w:pPr>
            <w:r w:rsidRPr="00CD0FD8">
              <w:rPr>
                <w:b/>
                <w:bCs/>
              </w:rPr>
              <w:t>Associated Account ID</w:t>
            </w:r>
          </w:p>
        </w:tc>
        <w:tc>
          <w:tcPr>
            <w:tcW w:w="2751" w:type="dxa"/>
          </w:tcPr>
          <w:p w14:paraId="0D3A69B9" w14:textId="77777777" w:rsidR="00CD0FD8" w:rsidRPr="00CD0FD8" w:rsidRDefault="00CD0FD8">
            <w:pPr>
              <w:rPr>
                <w:b/>
                <w:bCs/>
              </w:rPr>
            </w:pPr>
            <w:r>
              <w:rPr>
                <w:b/>
                <w:bCs/>
              </w:rPr>
              <w:t>Account NickName</w:t>
            </w:r>
          </w:p>
        </w:tc>
      </w:tr>
      <w:tr w:rsidR="00CD0FD8" w14:paraId="7C3ECF75" w14:textId="77777777" w:rsidTr="00CD0FD8">
        <w:tc>
          <w:tcPr>
            <w:tcW w:w="3112" w:type="dxa"/>
          </w:tcPr>
          <w:p w14:paraId="501D90D1" w14:textId="77777777" w:rsidR="00CD0FD8" w:rsidRDefault="00CD0FD8">
            <w:r>
              <w:t>C1</w:t>
            </w:r>
          </w:p>
        </w:tc>
        <w:tc>
          <w:tcPr>
            <w:tcW w:w="3153" w:type="dxa"/>
          </w:tcPr>
          <w:p w14:paraId="19498B0E" w14:textId="77777777" w:rsidR="00CD0FD8" w:rsidRDefault="00CD0FD8">
            <w:r>
              <w:t>5</w:t>
            </w:r>
          </w:p>
        </w:tc>
        <w:tc>
          <w:tcPr>
            <w:tcW w:w="2751" w:type="dxa"/>
          </w:tcPr>
          <w:p w14:paraId="3568457E" w14:textId="77777777" w:rsidR="00CD0FD8" w:rsidRDefault="00CD0FD8">
            <w:r w:rsidRPr="00CD0FD8">
              <w:t>Pune [XYZ Corp]</w:t>
            </w:r>
          </w:p>
        </w:tc>
      </w:tr>
      <w:tr w:rsidR="00CD0FD8" w14:paraId="69EC7DE5" w14:textId="77777777" w:rsidTr="00CD0FD8">
        <w:tc>
          <w:tcPr>
            <w:tcW w:w="3112" w:type="dxa"/>
          </w:tcPr>
          <w:p w14:paraId="10A9AFCC" w14:textId="77777777" w:rsidR="00CD0FD8" w:rsidRDefault="00CD0FD8">
            <w:r>
              <w:t>C2</w:t>
            </w:r>
          </w:p>
        </w:tc>
        <w:tc>
          <w:tcPr>
            <w:tcW w:w="3153" w:type="dxa"/>
          </w:tcPr>
          <w:p w14:paraId="58C9D4FD" w14:textId="77777777" w:rsidR="00CD0FD8" w:rsidRDefault="00CD0FD8">
            <w:r>
              <w:t>6</w:t>
            </w:r>
          </w:p>
        </w:tc>
        <w:tc>
          <w:tcPr>
            <w:tcW w:w="2751" w:type="dxa"/>
          </w:tcPr>
          <w:p w14:paraId="51FCCA5F" w14:textId="77777777" w:rsidR="00CD0FD8" w:rsidRDefault="00CD0FD8">
            <w:r w:rsidRPr="00CD0FD8">
              <w:t>Mhow [ABC Corp]</w:t>
            </w:r>
          </w:p>
        </w:tc>
      </w:tr>
      <w:tr w:rsidR="00CD0FD8" w14:paraId="518D077B" w14:textId="77777777" w:rsidTr="00CD0FD8">
        <w:tc>
          <w:tcPr>
            <w:tcW w:w="3112" w:type="dxa"/>
          </w:tcPr>
          <w:p w14:paraId="30A69CCC" w14:textId="77777777" w:rsidR="00CD0FD8" w:rsidRDefault="00CD0FD8"/>
        </w:tc>
        <w:tc>
          <w:tcPr>
            <w:tcW w:w="3153" w:type="dxa"/>
          </w:tcPr>
          <w:p w14:paraId="02DA1973" w14:textId="77777777" w:rsidR="00CD0FD8" w:rsidRDefault="00CD0FD8"/>
        </w:tc>
        <w:tc>
          <w:tcPr>
            <w:tcW w:w="2751" w:type="dxa"/>
          </w:tcPr>
          <w:p w14:paraId="040F145E" w14:textId="77777777" w:rsidR="00CD0FD8" w:rsidRDefault="00CD0FD8"/>
        </w:tc>
      </w:tr>
    </w:tbl>
    <w:p w14:paraId="2A64E666" w14:textId="77777777" w:rsidR="00CD0FD8" w:rsidRDefault="00CD0FD8"/>
    <w:sectPr w:rsidR="00CD0FD8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TIyNDS1NDEEcpR0lIJTi4sz8/NACgxrAddRK8ksAAAA"/>
  </w:docVars>
  <w:rsids>
    <w:rsidRoot w:val="00E91EED"/>
    <w:rsid w:val="00127984"/>
    <w:rsid w:val="001B39AC"/>
    <w:rsid w:val="002A6F93"/>
    <w:rsid w:val="00302069"/>
    <w:rsid w:val="00416BAA"/>
    <w:rsid w:val="004F5AF9"/>
    <w:rsid w:val="00565483"/>
    <w:rsid w:val="00755AC0"/>
    <w:rsid w:val="007B006D"/>
    <w:rsid w:val="007E6E41"/>
    <w:rsid w:val="00863D6C"/>
    <w:rsid w:val="008D2177"/>
    <w:rsid w:val="00CD0FD8"/>
    <w:rsid w:val="00E91E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330EA7"/>
  <w15:chartTrackingRefBased/>
  <w15:docId w15:val="{41021B5A-4211-4F34-B65E-F4ECE6D6C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91E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dav.idmworks@outlook.com</dc:creator>
  <cp:keywords/>
  <dc:description/>
  <cp:lastModifiedBy>nyadav.idmworks@outlook.com</cp:lastModifiedBy>
  <cp:revision>3</cp:revision>
  <cp:lastPrinted>2020-05-19T06:10:00Z</cp:lastPrinted>
  <dcterms:created xsi:type="dcterms:W3CDTF">2020-05-19T05:17:00Z</dcterms:created>
  <dcterms:modified xsi:type="dcterms:W3CDTF">2020-05-19T06:10:00Z</dcterms:modified>
</cp:coreProperties>
</file>